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56F8F844" w14:textId="5A1E0AF4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6F3144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06FEF631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</w:t>
            </w:r>
            <w:r w:rsidR="006425A0" w:rsidRPr="008E0430">
              <w:rPr>
                <w:rFonts w:ascii="Times New Roman" w:eastAsia="仿宋" w:hAnsi="Times New Roman"/>
                <w:sz w:val="24"/>
                <w:szCs w:val="24"/>
              </w:rPr>
              <w:t>Failure evoluation mechanisms for continuous structure response in large-diameter shield tunnel considering the process state superposition</w:t>
            </w:r>
            <w:r w:rsidR="006425A0"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="006425A0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lastRenderedPageBreak/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56D779AB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dvanced Engineering Informatics, 1 review</w:t>
            </w:r>
          </w:p>
          <w:p w14:paraId="27A4702F" w14:textId="45257A45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077634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5FBBCF18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F10EA3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3B06F60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40796D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1DF491" w14:textId="77777777" w:rsidR="002614CF" w:rsidRDefault="002614CF" w:rsidP="000F2CC4">
      <w:r>
        <w:separator/>
      </w:r>
    </w:p>
  </w:endnote>
  <w:endnote w:type="continuationSeparator" w:id="0">
    <w:p w14:paraId="0AF5A3CF" w14:textId="77777777" w:rsidR="002614CF" w:rsidRDefault="002614CF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38AB16" w14:textId="77777777" w:rsidR="002614CF" w:rsidRDefault="002614CF" w:rsidP="000F2CC4">
      <w:r>
        <w:separator/>
      </w:r>
    </w:p>
  </w:footnote>
  <w:footnote w:type="continuationSeparator" w:id="0">
    <w:p w14:paraId="39E0531F" w14:textId="77777777" w:rsidR="002614CF" w:rsidRDefault="002614CF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GpBQCxgnUu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6</TotalTime>
  <Pages>5</Pages>
  <Words>1846</Words>
  <Characters>10526</Characters>
  <Application>Microsoft Office Word</Application>
  <DocSecurity>0</DocSecurity>
  <Lines>87</Lines>
  <Paragraphs>24</Paragraphs>
  <ScaleCrop>false</ScaleCrop>
  <Company/>
  <LinksUpToDate>false</LinksUpToDate>
  <CharactersWithSpaces>1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74</cp:revision>
  <cp:lastPrinted>2024-11-03T03:54:00Z</cp:lastPrinted>
  <dcterms:created xsi:type="dcterms:W3CDTF">2023-03-15T15:20:00Z</dcterms:created>
  <dcterms:modified xsi:type="dcterms:W3CDTF">2025-06-29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